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726D" w14:textId="66C82585" w:rsidR="00151299" w:rsidRDefault="00151299" w:rsidP="00151299">
      <w:pPr>
        <w:spacing w:after="0" w:line="240" w:lineRule="auto"/>
        <w:outlineLvl w:val="2"/>
        <w:rPr>
          <w:rFonts w:ascii="Raleway" w:eastAsia="Times New Roman" w:hAnsi="Raleway" w:cs="Times New Roman"/>
          <w:b/>
          <w:bCs/>
          <w:caps/>
          <w:color w:val="000000"/>
          <w:sz w:val="23"/>
          <w:szCs w:val="23"/>
        </w:rPr>
      </w:pPr>
      <w:r>
        <w:rPr>
          <w:rFonts w:ascii="Raleway" w:eastAsia="Times New Roman" w:hAnsi="Raleway" w:cs="Times New Roman"/>
          <w:b/>
          <w:bCs/>
          <w:caps/>
          <w:color w:val="000000"/>
          <w:sz w:val="23"/>
          <w:szCs w:val="23"/>
        </w:rPr>
        <w:t>Achievements SPRING 20</w:t>
      </w:r>
      <w:r w:rsidR="00FB5C8A">
        <w:rPr>
          <w:rFonts w:ascii="Raleway" w:eastAsia="Times New Roman" w:hAnsi="Raleway" w:cs="Times New Roman"/>
          <w:b/>
          <w:bCs/>
          <w:caps/>
          <w:color w:val="000000"/>
          <w:sz w:val="23"/>
          <w:szCs w:val="23"/>
        </w:rPr>
        <w:t>20</w:t>
      </w:r>
    </w:p>
    <w:p w14:paraId="558A7BFD" w14:textId="77777777" w:rsidR="00151299" w:rsidRPr="006D1E26" w:rsidRDefault="00151299" w:rsidP="00151299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696780C4" w14:textId="54C54B27" w:rsidR="00B233D5" w:rsidRDefault="00B233D5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>
        <w:rPr>
          <w:rFonts w:eastAsia="Times New Roman" w:cstheme="minorHAnsi"/>
          <w:b/>
          <w:bCs/>
          <w:sz w:val="20"/>
          <w:szCs w:val="20"/>
        </w:rPr>
        <w:t>Men’s Basketball</w:t>
      </w:r>
    </w:p>
    <w:p w14:paraId="652E5884" w14:textId="1D9B220A" w:rsidR="00B233D5" w:rsidRDefault="00B233D5" w:rsidP="00B233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First Place in 7</w:t>
      </w:r>
      <w:r w:rsidRPr="00874954">
        <w:rPr>
          <w:rFonts w:eastAsia="Times New Roman" w:cstheme="minorHAnsi"/>
          <w:vertAlign w:val="superscript"/>
        </w:rPr>
        <w:t>th</w:t>
      </w:r>
      <w:r>
        <w:rPr>
          <w:rFonts w:eastAsia="Times New Roman" w:cstheme="minorHAnsi"/>
        </w:rPr>
        <w:t xml:space="preserve"> Skyline Inter- University Sports Festival</w:t>
      </w:r>
    </w:p>
    <w:p w14:paraId="6375A48F" w14:textId="4D23AAAA" w:rsidR="00866792" w:rsidRPr="00E132FC" w:rsidRDefault="00866792" w:rsidP="00B233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brahim Al </w:t>
      </w:r>
      <w:proofErr w:type="spellStart"/>
      <w:r>
        <w:rPr>
          <w:rFonts w:eastAsia="Times New Roman" w:cstheme="minorHAnsi"/>
        </w:rPr>
        <w:t>Alami</w:t>
      </w:r>
      <w:proofErr w:type="spellEnd"/>
      <w:r>
        <w:rPr>
          <w:rFonts w:eastAsia="Times New Roman" w:cstheme="minorHAnsi"/>
        </w:rPr>
        <w:t xml:space="preserve"> – Most Valuable Player</w:t>
      </w:r>
    </w:p>
    <w:p w14:paraId="2FE0FBF3" w14:textId="77777777" w:rsidR="00B233D5" w:rsidRPr="00B03E04" w:rsidRDefault="00B233D5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66C423C7" w14:textId="2ED7ACDC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Squash</w:t>
      </w:r>
    </w:p>
    <w:p w14:paraId="3176B6F4" w14:textId="4D10C9FE" w:rsidR="00B233D5" w:rsidRDefault="00866792" w:rsidP="00B233D5">
      <w:pPr>
        <w:spacing w:after="0"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First Place in </w:t>
      </w:r>
      <w:r w:rsidR="00B233D5">
        <w:rPr>
          <w:rFonts w:eastAsia="Times New Roman" w:cstheme="minorHAnsi"/>
          <w:b/>
          <w:bCs/>
        </w:rPr>
        <w:t>19</w:t>
      </w:r>
      <w:r w:rsidR="00B233D5" w:rsidRPr="002F4349">
        <w:rPr>
          <w:rFonts w:eastAsia="Times New Roman" w:cstheme="minorHAnsi"/>
          <w:b/>
          <w:bCs/>
          <w:vertAlign w:val="superscript"/>
        </w:rPr>
        <w:t>th</w:t>
      </w:r>
      <w:r w:rsidR="00B233D5">
        <w:rPr>
          <w:rFonts w:eastAsia="Times New Roman" w:cstheme="minorHAnsi"/>
          <w:b/>
          <w:bCs/>
        </w:rPr>
        <w:t xml:space="preserve"> Annual GMU Sports Festival</w:t>
      </w:r>
    </w:p>
    <w:p w14:paraId="1D3A424E" w14:textId="77777777" w:rsidR="00564194" w:rsidRPr="00B03E04" w:rsidRDefault="00564194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5F0E624E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Swimming</w:t>
      </w:r>
    </w:p>
    <w:p w14:paraId="2992D987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01AFCB9D" w14:textId="77777777" w:rsidR="00151299" w:rsidRPr="00B03E04" w:rsidRDefault="00151299" w:rsidP="000B1FD5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able Tennis</w:t>
      </w:r>
    </w:p>
    <w:p w14:paraId="6CD2DCD1" w14:textId="77777777" w:rsidR="000B1FD5" w:rsidRDefault="00866792" w:rsidP="000B1FD5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ird Place in </w:t>
      </w:r>
      <w:r w:rsidR="00FB5C8A" w:rsidRPr="00A83CC9">
        <w:rPr>
          <w:rFonts w:cstheme="minorHAnsi"/>
        </w:rPr>
        <w:t>HESF Men's Table Tennis (Teams)</w:t>
      </w:r>
      <w:r w:rsidR="00FB5C8A">
        <w:rPr>
          <w:rFonts w:cstheme="minorHAnsi"/>
        </w:rPr>
        <w:t xml:space="preserve"> </w:t>
      </w:r>
    </w:p>
    <w:p w14:paraId="6D690FD2" w14:textId="7FF81F39" w:rsidR="00B233D5" w:rsidRPr="000B1FD5" w:rsidRDefault="00866792" w:rsidP="000B1FD5">
      <w:pPr>
        <w:spacing w:after="0" w:line="240" w:lineRule="auto"/>
        <w:rPr>
          <w:rFonts w:cstheme="minorHAnsi"/>
        </w:rPr>
      </w:pPr>
      <w:r>
        <w:rPr>
          <w:rFonts w:eastAsia="Times New Roman" w:cstheme="minorHAnsi"/>
        </w:rPr>
        <w:t xml:space="preserve">Second Place in </w:t>
      </w:r>
      <w:r w:rsidR="00B233D5">
        <w:rPr>
          <w:rFonts w:eastAsia="Times New Roman" w:cstheme="minorHAnsi"/>
        </w:rPr>
        <w:t>7</w:t>
      </w:r>
      <w:r w:rsidR="00B233D5" w:rsidRPr="00874954">
        <w:rPr>
          <w:rFonts w:eastAsia="Times New Roman" w:cstheme="minorHAnsi"/>
          <w:vertAlign w:val="superscript"/>
        </w:rPr>
        <w:t>th</w:t>
      </w:r>
      <w:r w:rsidR="00B233D5">
        <w:rPr>
          <w:rFonts w:eastAsia="Times New Roman" w:cstheme="minorHAnsi"/>
        </w:rPr>
        <w:t xml:space="preserve"> Skyline Inter- University Sports Festival</w:t>
      </w:r>
    </w:p>
    <w:p w14:paraId="32EAC581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73A7B968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ennis</w:t>
      </w:r>
    </w:p>
    <w:p w14:paraId="32558329" w14:textId="2DDEC3DF" w:rsidR="00B233D5" w:rsidRDefault="00866792" w:rsidP="00B233D5">
      <w:pPr>
        <w:spacing w:after="0"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First Place in </w:t>
      </w:r>
      <w:r w:rsidR="00B233D5">
        <w:rPr>
          <w:rFonts w:eastAsia="Times New Roman" w:cstheme="minorHAnsi"/>
          <w:b/>
          <w:bCs/>
        </w:rPr>
        <w:t>19</w:t>
      </w:r>
      <w:r w:rsidR="00B233D5" w:rsidRPr="002F4349">
        <w:rPr>
          <w:rFonts w:eastAsia="Times New Roman" w:cstheme="minorHAnsi"/>
          <w:b/>
          <w:bCs/>
          <w:vertAlign w:val="superscript"/>
        </w:rPr>
        <w:t>th</w:t>
      </w:r>
      <w:r w:rsidR="00B233D5">
        <w:rPr>
          <w:rFonts w:eastAsia="Times New Roman" w:cstheme="minorHAnsi"/>
          <w:b/>
          <w:bCs/>
        </w:rPr>
        <w:t xml:space="preserve"> Annual GMU Sports Festival</w:t>
      </w:r>
    </w:p>
    <w:p w14:paraId="029008D4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6AAF656F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rack &amp; Field</w:t>
      </w:r>
    </w:p>
    <w:p w14:paraId="0548EA79" w14:textId="69AC532D" w:rsidR="00FB5C8A" w:rsidRDefault="00866792" w:rsidP="00FB5C8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ird Place in </w:t>
      </w:r>
      <w:r w:rsidR="00FB5C8A" w:rsidRPr="00722452">
        <w:rPr>
          <w:rFonts w:cstheme="minorHAnsi"/>
        </w:rPr>
        <w:t xml:space="preserve">HESF Men's Outdoor </w:t>
      </w:r>
      <w:proofErr w:type="gramStart"/>
      <w:r w:rsidR="00FB5C8A" w:rsidRPr="00722452">
        <w:rPr>
          <w:rFonts w:cstheme="minorHAnsi"/>
        </w:rPr>
        <w:t>Track  Meet</w:t>
      </w:r>
      <w:proofErr w:type="gramEnd"/>
      <w:r w:rsidR="00FB5C8A">
        <w:rPr>
          <w:rFonts w:cstheme="minorHAnsi"/>
        </w:rPr>
        <w:t xml:space="preserve"> </w:t>
      </w:r>
    </w:p>
    <w:p w14:paraId="586324E2" w14:textId="77777777" w:rsidR="00FB5C8A" w:rsidRPr="00722452" w:rsidRDefault="00FB5C8A" w:rsidP="00FB5C8A">
      <w:pPr>
        <w:spacing w:after="0" w:line="240" w:lineRule="auto"/>
        <w:rPr>
          <w:rFonts w:cstheme="minorHAnsi"/>
        </w:rPr>
      </w:pPr>
      <w:r w:rsidRPr="00722452">
        <w:rPr>
          <w:rFonts w:cstheme="minorHAnsi"/>
        </w:rPr>
        <w:t xml:space="preserve">Rayan Ben </w:t>
      </w:r>
      <w:proofErr w:type="spellStart"/>
      <w:r w:rsidRPr="00722452">
        <w:rPr>
          <w:rFonts w:cstheme="minorHAnsi"/>
        </w:rPr>
        <w:t>Daya</w:t>
      </w:r>
      <w:proofErr w:type="spellEnd"/>
      <w:r>
        <w:rPr>
          <w:rFonts w:cstheme="minorHAnsi"/>
        </w:rPr>
        <w:t xml:space="preserve"> – Gold in 400m &amp; 800m</w:t>
      </w:r>
    </w:p>
    <w:p w14:paraId="6E8AC857" w14:textId="77777777" w:rsidR="00FB5C8A" w:rsidRPr="00722452" w:rsidRDefault="00FB5C8A" w:rsidP="00FB5C8A">
      <w:pPr>
        <w:spacing w:after="0" w:line="240" w:lineRule="auto"/>
        <w:rPr>
          <w:rFonts w:cstheme="minorHAnsi"/>
        </w:rPr>
      </w:pPr>
      <w:proofErr w:type="spellStart"/>
      <w:r w:rsidRPr="00722452">
        <w:rPr>
          <w:rFonts w:cstheme="minorHAnsi"/>
        </w:rPr>
        <w:t>Mohd</w:t>
      </w:r>
      <w:proofErr w:type="spellEnd"/>
      <w:r w:rsidRPr="00722452">
        <w:rPr>
          <w:rFonts w:cstheme="minorHAnsi"/>
        </w:rPr>
        <w:t xml:space="preserve"> Faraz</w:t>
      </w:r>
      <w:r>
        <w:rPr>
          <w:rFonts w:cstheme="minorHAnsi"/>
        </w:rPr>
        <w:t xml:space="preserve"> – Gold in Long Jump, Triple Jump and Silver in 200m</w:t>
      </w:r>
    </w:p>
    <w:p w14:paraId="49FABF7F" w14:textId="77777777" w:rsidR="00FB5C8A" w:rsidRPr="00722452" w:rsidRDefault="00FB5C8A" w:rsidP="00FB5C8A">
      <w:pPr>
        <w:spacing w:after="0" w:line="240" w:lineRule="auto"/>
        <w:rPr>
          <w:rFonts w:cstheme="minorHAnsi"/>
        </w:rPr>
      </w:pPr>
      <w:r w:rsidRPr="00722452">
        <w:rPr>
          <w:rFonts w:cstheme="minorHAnsi"/>
        </w:rPr>
        <w:t xml:space="preserve">Ahmed </w:t>
      </w:r>
      <w:proofErr w:type="spellStart"/>
      <w:r w:rsidRPr="00722452">
        <w:rPr>
          <w:rFonts w:cstheme="minorHAnsi"/>
        </w:rPr>
        <w:t>Lachgar</w:t>
      </w:r>
      <w:proofErr w:type="spellEnd"/>
      <w:r>
        <w:rPr>
          <w:rFonts w:cstheme="minorHAnsi"/>
        </w:rPr>
        <w:t xml:space="preserve">- </w:t>
      </w:r>
      <w:r w:rsidRPr="00722452">
        <w:rPr>
          <w:rFonts w:cstheme="minorHAnsi"/>
        </w:rPr>
        <w:t>Silver in 400m</w:t>
      </w:r>
    </w:p>
    <w:p w14:paraId="64B73785" w14:textId="77777777" w:rsidR="00FB5C8A" w:rsidRPr="00722452" w:rsidRDefault="00FB5C8A" w:rsidP="00FB5C8A">
      <w:pPr>
        <w:spacing w:after="0" w:line="240" w:lineRule="auto"/>
        <w:rPr>
          <w:rFonts w:cstheme="minorHAnsi"/>
        </w:rPr>
      </w:pPr>
      <w:r w:rsidRPr="00722452">
        <w:rPr>
          <w:rFonts w:cstheme="minorHAnsi"/>
        </w:rPr>
        <w:t xml:space="preserve">Ahmed </w:t>
      </w:r>
      <w:proofErr w:type="spellStart"/>
      <w:r w:rsidRPr="00722452">
        <w:rPr>
          <w:rFonts w:cstheme="minorHAnsi"/>
        </w:rPr>
        <w:t>Azmeer</w:t>
      </w:r>
      <w:proofErr w:type="spellEnd"/>
      <w:r>
        <w:rPr>
          <w:rFonts w:cstheme="minorHAnsi"/>
        </w:rPr>
        <w:t xml:space="preserve"> </w:t>
      </w:r>
      <w:r w:rsidRPr="00722452">
        <w:rPr>
          <w:rFonts w:cstheme="minorHAnsi"/>
        </w:rPr>
        <w:t>Bronze in Shot put</w:t>
      </w:r>
    </w:p>
    <w:p w14:paraId="36A76A1B" w14:textId="5E36972B" w:rsidR="00FB5C8A" w:rsidRPr="00722452" w:rsidRDefault="00FB5C8A" w:rsidP="00FB5C8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elay </w:t>
      </w:r>
      <w:r w:rsidRPr="00722452">
        <w:rPr>
          <w:rFonts w:cstheme="minorHAnsi"/>
        </w:rPr>
        <w:t>4x 400m - Bro</w:t>
      </w:r>
      <w:r w:rsidR="00866792">
        <w:rPr>
          <w:rFonts w:cstheme="minorHAnsi"/>
        </w:rPr>
        <w:t>nze</w:t>
      </w:r>
    </w:p>
    <w:p w14:paraId="32CD8363" w14:textId="0E2A782F" w:rsidR="00FB5C8A" w:rsidRPr="00722452" w:rsidRDefault="00FB5C8A" w:rsidP="00FB5C8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elay </w:t>
      </w:r>
      <w:r w:rsidRPr="00722452">
        <w:rPr>
          <w:rFonts w:cstheme="minorHAnsi"/>
        </w:rPr>
        <w:t>4 x 100m- Silver</w:t>
      </w:r>
    </w:p>
    <w:p w14:paraId="05F61564" w14:textId="77777777" w:rsidR="00E40404" w:rsidRPr="00722452" w:rsidRDefault="00E40404" w:rsidP="00E40404">
      <w:pPr>
        <w:spacing w:after="0" w:line="240" w:lineRule="auto"/>
        <w:rPr>
          <w:rFonts w:cstheme="minorHAnsi"/>
        </w:rPr>
      </w:pPr>
      <w:r w:rsidRPr="00722452">
        <w:rPr>
          <w:rFonts w:cstheme="minorHAnsi"/>
        </w:rPr>
        <w:t>3 Gold, 3 Silver, 3 Bronze</w:t>
      </w:r>
    </w:p>
    <w:p w14:paraId="41B2BF02" w14:textId="77777777"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14:paraId="7246D60F" w14:textId="6B46F808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Badminton</w:t>
      </w:r>
    </w:p>
    <w:p w14:paraId="2F06D24A" w14:textId="0051BB8E" w:rsidR="00FB5C8A" w:rsidRDefault="00866792" w:rsidP="00FB5C8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First Place in </w:t>
      </w:r>
      <w:r w:rsidR="00FB5C8A">
        <w:rPr>
          <w:rFonts w:ascii="Calibri" w:hAnsi="Calibri" w:cs="Calibri"/>
        </w:rPr>
        <w:t>HESF Women's Badminton</w:t>
      </w:r>
    </w:p>
    <w:p w14:paraId="14402406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Basketball</w:t>
      </w:r>
    </w:p>
    <w:p w14:paraId="06AA4B0E" w14:textId="42BB14EA" w:rsidR="00151299" w:rsidRDefault="00866792" w:rsidP="00763FE6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ond Place in </w:t>
      </w:r>
      <w:r w:rsidR="00B233D5">
        <w:rPr>
          <w:rFonts w:eastAsia="Times New Roman" w:cstheme="minorHAnsi"/>
        </w:rPr>
        <w:t>7</w:t>
      </w:r>
      <w:r w:rsidR="00B233D5" w:rsidRPr="00874954">
        <w:rPr>
          <w:rFonts w:eastAsia="Times New Roman" w:cstheme="minorHAnsi"/>
          <w:vertAlign w:val="superscript"/>
        </w:rPr>
        <w:t>th</w:t>
      </w:r>
      <w:r w:rsidR="00B233D5">
        <w:rPr>
          <w:rFonts w:eastAsia="Times New Roman" w:cstheme="minorHAnsi"/>
        </w:rPr>
        <w:t xml:space="preserve"> Skyline Inter- University Sports Festival</w:t>
      </w:r>
    </w:p>
    <w:p w14:paraId="418D7825" w14:textId="77777777" w:rsidR="00866792" w:rsidRPr="00B03E04" w:rsidRDefault="00866792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3DF583A7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Swimming</w:t>
      </w:r>
    </w:p>
    <w:p w14:paraId="25FD2636" w14:textId="2BCBC832" w:rsidR="00B233D5" w:rsidRDefault="00B676EC" w:rsidP="00B233D5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irst Place in </w:t>
      </w:r>
      <w:r w:rsidR="00B233D5" w:rsidRPr="002F4349">
        <w:rPr>
          <w:rFonts w:eastAsia="Times New Roman" w:cstheme="minorHAnsi"/>
        </w:rPr>
        <w:t>UOS Women's Inter universities Swimming Competition 2020</w:t>
      </w:r>
      <w:r w:rsidR="00B233D5">
        <w:rPr>
          <w:rFonts w:eastAsia="Times New Roman" w:cstheme="minorHAnsi"/>
        </w:rPr>
        <w:t xml:space="preserve"> </w:t>
      </w:r>
    </w:p>
    <w:p w14:paraId="5CAEA07F" w14:textId="772ABD98" w:rsidR="00B233D5" w:rsidRPr="002F4349" w:rsidRDefault="00B233D5" w:rsidP="00B233D5">
      <w:pPr>
        <w:spacing w:after="0" w:line="240" w:lineRule="auto"/>
        <w:rPr>
          <w:rFonts w:eastAsia="Times New Roman" w:cstheme="minorHAnsi"/>
        </w:rPr>
      </w:pPr>
      <w:r w:rsidRPr="002F4349">
        <w:rPr>
          <w:rFonts w:eastAsia="Times New Roman" w:cstheme="minorHAnsi"/>
        </w:rPr>
        <w:t xml:space="preserve">First place – </w:t>
      </w:r>
      <w:proofErr w:type="spellStart"/>
      <w:r w:rsidRPr="002F4349">
        <w:rPr>
          <w:rFonts w:eastAsia="Times New Roman" w:cstheme="minorHAnsi"/>
        </w:rPr>
        <w:t>Gouthami</w:t>
      </w:r>
      <w:proofErr w:type="spellEnd"/>
      <w:r w:rsidRPr="002F4349">
        <w:rPr>
          <w:rFonts w:eastAsia="Times New Roman" w:cstheme="minorHAnsi"/>
        </w:rPr>
        <w:t xml:space="preserve"> Pillai</w:t>
      </w:r>
      <w:r>
        <w:rPr>
          <w:rFonts w:eastAsia="Times New Roman" w:cstheme="minorHAnsi"/>
        </w:rPr>
        <w:t xml:space="preserve"> – </w:t>
      </w:r>
      <w:r w:rsidR="00866792">
        <w:rPr>
          <w:rFonts w:eastAsia="Times New Roman" w:cstheme="minorHAnsi"/>
        </w:rPr>
        <w:t>Gold</w:t>
      </w:r>
      <w:r>
        <w:rPr>
          <w:rFonts w:eastAsia="Times New Roman" w:cstheme="minorHAnsi"/>
        </w:rPr>
        <w:t xml:space="preserve"> in 50m Breaststroke and Backstroke</w:t>
      </w:r>
    </w:p>
    <w:p w14:paraId="7DE78925" w14:textId="26993450" w:rsidR="00B233D5" w:rsidRPr="002F4349" w:rsidRDefault="00B233D5" w:rsidP="00B233D5">
      <w:pPr>
        <w:spacing w:after="0" w:line="240" w:lineRule="auto"/>
        <w:rPr>
          <w:rFonts w:eastAsia="Times New Roman" w:cstheme="minorHAnsi"/>
        </w:rPr>
      </w:pPr>
      <w:r w:rsidRPr="002F4349">
        <w:rPr>
          <w:rFonts w:eastAsia="Times New Roman" w:cstheme="minorHAnsi"/>
        </w:rPr>
        <w:t>Farah Osama</w:t>
      </w:r>
      <w:r>
        <w:rPr>
          <w:rFonts w:eastAsia="Times New Roman" w:cstheme="minorHAnsi"/>
        </w:rPr>
        <w:t xml:space="preserve"> – </w:t>
      </w:r>
      <w:r w:rsidR="00866792">
        <w:rPr>
          <w:rFonts w:eastAsia="Times New Roman" w:cstheme="minorHAnsi"/>
        </w:rPr>
        <w:t>Gold</w:t>
      </w:r>
      <w:r>
        <w:rPr>
          <w:rFonts w:eastAsia="Times New Roman" w:cstheme="minorHAnsi"/>
        </w:rPr>
        <w:t xml:space="preserve"> in 50 m Butterfly</w:t>
      </w:r>
    </w:p>
    <w:p w14:paraId="6F87EFDB" w14:textId="09EE084D" w:rsidR="00B233D5" w:rsidRPr="002F4349" w:rsidRDefault="00B233D5" w:rsidP="00B233D5">
      <w:pPr>
        <w:spacing w:after="0" w:line="240" w:lineRule="auto"/>
        <w:rPr>
          <w:rFonts w:eastAsia="Times New Roman" w:cstheme="minorHAnsi"/>
        </w:rPr>
      </w:pPr>
      <w:r w:rsidRPr="002F4349">
        <w:rPr>
          <w:rFonts w:eastAsia="Times New Roman" w:cstheme="minorHAnsi"/>
        </w:rPr>
        <w:t>Dina Alam</w:t>
      </w:r>
      <w:r>
        <w:rPr>
          <w:rFonts w:eastAsia="Times New Roman" w:cstheme="minorHAnsi"/>
        </w:rPr>
        <w:t xml:space="preserve"> – </w:t>
      </w:r>
      <w:r w:rsidR="00866792">
        <w:rPr>
          <w:rFonts w:eastAsia="Times New Roman" w:cstheme="minorHAnsi"/>
        </w:rPr>
        <w:t>Gold</w:t>
      </w:r>
      <w:r>
        <w:rPr>
          <w:rFonts w:eastAsia="Times New Roman" w:cstheme="minorHAnsi"/>
        </w:rPr>
        <w:t xml:space="preserve"> in 50 m Freestyle and </w:t>
      </w:r>
      <w:r w:rsidR="00866792">
        <w:rPr>
          <w:rFonts w:eastAsia="Times New Roman" w:cstheme="minorHAnsi"/>
        </w:rPr>
        <w:t xml:space="preserve">Silver </w:t>
      </w:r>
      <w:r>
        <w:rPr>
          <w:rFonts w:eastAsia="Times New Roman" w:cstheme="minorHAnsi"/>
        </w:rPr>
        <w:t>in 50 m Butterfly.</w:t>
      </w:r>
    </w:p>
    <w:p w14:paraId="003A0AE2" w14:textId="0699D3FE" w:rsidR="00B233D5" w:rsidRDefault="00B233D5" w:rsidP="00B233D5">
      <w:pPr>
        <w:spacing w:after="0" w:line="240" w:lineRule="auto"/>
        <w:rPr>
          <w:rFonts w:eastAsia="Times New Roman" w:cstheme="minorHAnsi"/>
        </w:rPr>
      </w:pPr>
      <w:r w:rsidRPr="002F4349">
        <w:rPr>
          <w:rFonts w:eastAsia="Times New Roman" w:cstheme="minorHAnsi"/>
        </w:rPr>
        <w:t>4 x 50 IM Relay</w:t>
      </w:r>
      <w:r>
        <w:rPr>
          <w:rFonts w:eastAsia="Times New Roman" w:cstheme="minorHAnsi"/>
        </w:rPr>
        <w:t xml:space="preserve">- </w:t>
      </w:r>
      <w:r w:rsidR="00866792">
        <w:rPr>
          <w:rFonts w:eastAsia="Times New Roman" w:cstheme="minorHAnsi"/>
        </w:rPr>
        <w:t>Gold</w:t>
      </w:r>
    </w:p>
    <w:p w14:paraId="15481364" w14:textId="306A5CF1" w:rsidR="00E40404" w:rsidRPr="002F4349" w:rsidRDefault="00E40404" w:rsidP="00E40404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5 </w:t>
      </w:r>
      <w:r w:rsidRPr="002F4349">
        <w:rPr>
          <w:rFonts w:eastAsia="Times New Roman" w:cstheme="minorHAnsi"/>
        </w:rPr>
        <w:t>Gold,</w:t>
      </w:r>
      <w:r>
        <w:rPr>
          <w:rFonts w:eastAsia="Times New Roman" w:cstheme="minorHAnsi"/>
        </w:rPr>
        <w:t xml:space="preserve"> 1</w:t>
      </w:r>
      <w:r w:rsidRPr="002F4349">
        <w:rPr>
          <w:rFonts w:eastAsia="Times New Roman" w:cstheme="minorHAnsi"/>
        </w:rPr>
        <w:t xml:space="preserve"> Silver</w:t>
      </w:r>
    </w:p>
    <w:p w14:paraId="4870E78C" w14:textId="77777777" w:rsidR="00151299" w:rsidRPr="00E40404" w:rsidRDefault="00151299" w:rsidP="00763FE6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</w:p>
    <w:p w14:paraId="2E6FD415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Table Tennis</w:t>
      </w:r>
    </w:p>
    <w:p w14:paraId="44FBBAC0" w14:textId="3A289E55" w:rsidR="00B233D5" w:rsidRDefault="00B676EC" w:rsidP="000B1FD5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econd Place in </w:t>
      </w:r>
      <w:r w:rsidR="00B233D5">
        <w:rPr>
          <w:rFonts w:ascii="Calibri" w:hAnsi="Calibri" w:cs="Calibri"/>
        </w:rPr>
        <w:t xml:space="preserve">HESF Women's Table Tennis (Teams) </w:t>
      </w:r>
    </w:p>
    <w:p w14:paraId="6D7BBC56" w14:textId="66872D9D" w:rsidR="00B233D5" w:rsidRPr="00E132FC" w:rsidRDefault="00B676EC" w:rsidP="00B676EC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ond Place in </w:t>
      </w:r>
      <w:r w:rsidR="00B233D5">
        <w:rPr>
          <w:rFonts w:eastAsia="Times New Roman" w:cstheme="minorHAnsi"/>
        </w:rPr>
        <w:t>7</w:t>
      </w:r>
      <w:r w:rsidR="00B233D5" w:rsidRPr="00874954">
        <w:rPr>
          <w:rFonts w:eastAsia="Times New Roman" w:cstheme="minorHAnsi"/>
          <w:vertAlign w:val="superscript"/>
        </w:rPr>
        <w:t>th</w:t>
      </w:r>
      <w:r w:rsidR="00B233D5">
        <w:rPr>
          <w:rFonts w:eastAsia="Times New Roman" w:cstheme="minorHAnsi"/>
        </w:rPr>
        <w:t xml:space="preserve"> Skyline Inter- University Sports Festival</w:t>
      </w:r>
    </w:p>
    <w:p w14:paraId="16E8F859" w14:textId="77777777" w:rsidR="00151299" w:rsidRPr="00B03E04" w:rsidRDefault="00151299" w:rsidP="000B1FD5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14:paraId="351F2121" w14:textId="77777777"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Volleyball</w:t>
      </w:r>
    </w:p>
    <w:p w14:paraId="42BB69A7" w14:textId="22F1A0F7" w:rsidR="00FB5C8A" w:rsidRPr="00866792" w:rsidRDefault="00B676EC" w:rsidP="000B1FD5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rst Place in </w:t>
      </w:r>
      <w:r w:rsidR="00FB5C8A" w:rsidRPr="00866792">
        <w:rPr>
          <w:rFonts w:ascii="Calibri" w:hAnsi="Calibri" w:cs="Calibri"/>
        </w:rPr>
        <w:t xml:space="preserve">HESF Women's Volleyball </w:t>
      </w:r>
      <w:r>
        <w:rPr>
          <w:rFonts w:ascii="Calibri" w:hAnsi="Calibri" w:cs="Calibri"/>
        </w:rPr>
        <w:t>(Sharjah Group)</w:t>
      </w:r>
    </w:p>
    <w:p w14:paraId="63DE26D5" w14:textId="250C05E4" w:rsidR="006F7C95" w:rsidRPr="00B03E04" w:rsidRDefault="00B676EC" w:rsidP="00B676EC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eastAsia="Times New Roman" w:cstheme="minorHAnsi"/>
        </w:rPr>
        <w:t xml:space="preserve">First Place in </w:t>
      </w:r>
      <w:r w:rsidR="00B233D5" w:rsidRPr="00866792">
        <w:rPr>
          <w:rFonts w:eastAsia="Times New Roman" w:cstheme="minorHAnsi"/>
        </w:rPr>
        <w:t>19</w:t>
      </w:r>
      <w:r w:rsidR="00B233D5" w:rsidRPr="00866792">
        <w:rPr>
          <w:rFonts w:eastAsia="Times New Roman" w:cstheme="minorHAnsi"/>
          <w:vertAlign w:val="superscript"/>
        </w:rPr>
        <w:t>th</w:t>
      </w:r>
      <w:r w:rsidR="00B233D5" w:rsidRPr="00866792">
        <w:rPr>
          <w:rFonts w:eastAsia="Times New Roman" w:cstheme="minorHAnsi"/>
        </w:rPr>
        <w:t xml:space="preserve"> Annual GMU Sports Festival</w:t>
      </w:r>
    </w:p>
    <w:p w14:paraId="69690AF7" w14:textId="4692DC64" w:rsidR="00564194" w:rsidRPr="00B03E04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</w:p>
    <w:sectPr w:rsidR="00564194" w:rsidRPr="00B03E04" w:rsidSect="007E7C5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F173D"/>
    <w:multiLevelType w:val="hybridMultilevel"/>
    <w:tmpl w:val="45D46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764C1"/>
    <w:multiLevelType w:val="hybridMultilevel"/>
    <w:tmpl w:val="8452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6546">
    <w:abstractNumId w:val="0"/>
  </w:num>
  <w:num w:numId="2" w16cid:durableId="458308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UwszC3NDcyNzJS0lEKTi0uzszPAykwrgUASgU2QSwAAAA="/>
  </w:docVars>
  <w:rsids>
    <w:rsidRoot w:val="00151299"/>
    <w:rsid w:val="00013AD2"/>
    <w:rsid w:val="000B1FD5"/>
    <w:rsid w:val="00151299"/>
    <w:rsid w:val="00186C6C"/>
    <w:rsid w:val="002339F2"/>
    <w:rsid w:val="00302638"/>
    <w:rsid w:val="004808DD"/>
    <w:rsid w:val="00564194"/>
    <w:rsid w:val="006C5DFE"/>
    <w:rsid w:val="00763FE6"/>
    <w:rsid w:val="00772208"/>
    <w:rsid w:val="007E7C56"/>
    <w:rsid w:val="00866792"/>
    <w:rsid w:val="00A0667E"/>
    <w:rsid w:val="00A809EC"/>
    <w:rsid w:val="00B03E04"/>
    <w:rsid w:val="00B233D5"/>
    <w:rsid w:val="00B676EC"/>
    <w:rsid w:val="00D25537"/>
    <w:rsid w:val="00E40404"/>
    <w:rsid w:val="00E662F9"/>
    <w:rsid w:val="00F843A2"/>
    <w:rsid w:val="00FB5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1A2B"/>
  <w15:chartTrackingRefBased/>
  <w15:docId w15:val="{FF0D793E-1C7F-43D4-9756-AEB3CC32C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3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Kochitty Aruparayil</dc:creator>
  <cp:keywords/>
  <dc:description/>
  <cp:lastModifiedBy>Solomon Aruparayil</cp:lastModifiedBy>
  <cp:revision>8</cp:revision>
  <dcterms:created xsi:type="dcterms:W3CDTF">2019-11-12T12:02:00Z</dcterms:created>
  <dcterms:modified xsi:type="dcterms:W3CDTF">2022-04-19T09:56:00Z</dcterms:modified>
</cp:coreProperties>
</file>